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bookmarkEnd w:id="21"/>
      <w:r>
        <w:t xml:space="preserve">SCALLOP consortium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be greatly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23de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9b65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9T07:36:40Z</dcterms:created>
  <dcterms:modified xsi:type="dcterms:W3CDTF">2018-11-09T07:36:40Z</dcterms:modified>
</cp:coreProperties>
</file>